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972EDC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0</w:t>
      </w:r>
      <w:r w:rsidR="006B2C83">
        <w:rPr>
          <w:rFonts w:cs="Arial"/>
          <w:b/>
          <w:spacing w:val="10"/>
        </w:rPr>
        <w:t>4-12</w:t>
      </w:r>
      <w:r w:rsidR="0044307E">
        <w:rPr>
          <w:rFonts w:cs="Arial"/>
          <w:b/>
          <w:spacing w:val="10"/>
        </w:rPr>
        <w:t>-</w:t>
      </w:r>
      <w:r w:rsidR="008332A9">
        <w:rPr>
          <w:rFonts w:cs="Arial"/>
          <w:b/>
          <w:spacing w:val="10"/>
        </w:rPr>
        <w:t>2018</w:t>
      </w:r>
    </w:p>
    <w:p w:rsidR="000B2F53" w:rsidRPr="00367A20" w:rsidRDefault="000B2F53" w:rsidP="000B2F53">
      <w:pPr>
        <w:jc w:val="center"/>
        <w:rPr>
          <w:b/>
        </w:rPr>
      </w:pPr>
    </w:p>
    <w:p w:rsidR="00AC5298" w:rsidRPr="00367A20" w:rsidRDefault="006345CA" w:rsidP="00AC5298">
      <w:pPr>
        <w:jc w:val="center"/>
        <w:rPr>
          <w:b/>
        </w:rPr>
      </w:pPr>
      <w:r w:rsidRPr="006345CA">
        <w:rPr>
          <w:rFonts w:hint="eastAsia"/>
          <w:b/>
        </w:rPr>
        <w:t>消委會</w:t>
      </w:r>
      <w:proofErr w:type="gramStart"/>
      <w:r w:rsidRPr="006345CA">
        <w:rPr>
          <w:rFonts w:hint="eastAsia"/>
          <w:b/>
        </w:rPr>
        <w:t>調查珠澳新鮮</w:t>
      </w:r>
      <w:proofErr w:type="gramEnd"/>
      <w:r w:rsidRPr="006345CA">
        <w:rPr>
          <w:rFonts w:hint="eastAsia"/>
          <w:b/>
        </w:rPr>
        <w:t>豬肉蔬菜價格</w:t>
      </w:r>
    </w:p>
    <w:p w:rsidR="00AC5298" w:rsidRPr="00367A20" w:rsidRDefault="00AC5298" w:rsidP="00AC5298">
      <w:pPr>
        <w:jc w:val="center"/>
        <w:rPr>
          <w:b/>
        </w:rPr>
      </w:pPr>
    </w:p>
    <w:p w:rsidR="006345CA" w:rsidRPr="00122207" w:rsidRDefault="00AC5298" w:rsidP="006345C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4/95/ M號法律第10條第2款b)之規定，於</w:t>
      </w:r>
      <w:r w:rsidR="00972EDC">
        <w:rPr>
          <w:rFonts w:hint="eastAsia"/>
        </w:rPr>
        <w:t>1</w:t>
      </w:r>
      <w:r w:rsidR="006B2C83">
        <w:t>2</w:t>
      </w:r>
      <w:r w:rsidR="00DD0076" w:rsidRPr="00122207">
        <w:rPr>
          <w:rFonts w:hint="eastAsia"/>
        </w:rPr>
        <w:t>月</w:t>
      </w:r>
      <w:r w:rsidR="006B2C83">
        <w:t>4</w:t>
      </w:r>
      <w:r w:rsidR="00E01C3B" w:rsidRPr="00122207">
        <w:t>日調查街市及超市</w:t>
      </w:r>
      <w:r w:rsidRPr="00122207">
        <w:t>新鮮豬肉</w:t>
      </w:r>
      <w:r w:rsidR="007C11C7" w:rsidRPr="00122207">
        <w:rPr>
          <w:rFonts w:hint="eastAsia"/>
        </w:rPr>
        <w:t>與蔬菜</w:t>
      </w:r>
      <w:r w:rsidR="00E01C3B" w:rsidRPr="00122207">
        <w:rPr>
          <w:rFonts w:hint="eastAsia"/>
        </w:rPr>
        <w:t>的</w:t>
      </w:r>
      <w:r w:rsidRPr="00122207">
        <w:t>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6B2C83">
        <w:rPr>
          <w:rFonts w:asciiTheme="minorEastAsia" w:eastAsiaTheme="minorEastAsia" w:hAnsiTheme="minorEastAsia"/>
          <w:snapToGrid w:val="0"/>
        </w:rPr>
        <w:t>11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6B2C83">
        <w:rPr>
          <w:rFonts w:asciiTheme="minorEastAsia" w:eastAsiaTheme="minorEastAsia" w:hAnsiTheme="minorEastAsia"/>
          <w:snapToGrid w:val="0"/>
        </w:rPr>
        <w:t>28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972EDC">
        <w:rPr>
          <w:rFonts w:asciiTheme="minorEastAsia" w:eastAsiaTheme="minorEastAsia" w:hAnsiTheme="minorEastAsia" w:hint="eastAsia"/>
          <w:snapToGrid w:val="0"/>
        </w:rPr>
        <w:t>1</w:t>
      </w:r>
      <w:r w:rsidR="006B2C83">
        <w:rPr>
          <w:rFonts w:asciiTheme="minorEastAsia" w:eastAsiaTheme="minorEastAsia" w:hAnsiTheme="minorEastAsia"/>
          <w:snapToGrid w:val="0"/>
        </w:rPr>
        <w:t>2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6B2C83">
        <w:rPr>
          <w:rFonts w:asciiTheme="minorEastAsia" w:eastAsiaTheme="minorEastAsia" w:hAnsiTheme="minorEastAsia"/>
          <w:snapToGrid w:val="0"/>
        </w:rPr>
        <w:t>4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 xml:space="preserve"> 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新</w:t>
      </w:r>
      <w:r w:rsidR="006345CA" w:rsidRPr="00122207">
        <w:rPr>
          <w:rFonts w:asciiTheme="minorEastAsia" w:eastAsiaTheme="minorEastAsia" w:hAnsiTheme="minorEastAsia" w:hint="eastAsia"/>
          <w:snapToGrid w:val="0"/>
        </w:rPr>
        <w:t>新鮮豬肉與蔬菜的</w:t>
      </w:r>
      <w:proofErr w:type="gramStart"/>
      <w:r w:rsidR="006345CA" w:rsidRPr="00122207">
        <w:rPr>
          <w:rFonts w:asciiTheme="minorEastAsia" w:eastAsiaTheme="minorEastAsia" w:hAnsiTheme="minorEastAsia" w:hint="eastAsia"/>
          <w:snapToGrid w:val="0"/>
        </w:rPr>
        <w:t>一週</w:t>
      </w:r>
      <w:proofErr w:type="gramEnd"/>
      <w:r w:rsidR="006345CA" w:rsidRPr="00122207">
        <w:rPr>
          <w:rFonts w:asciiTheme="minorEastAsia" w:eastAsiaTheme="minorEastAsia" w:hAnsiTheme="minorEastAsia" w:hint="eastAsia"/>
          <w:snapToGrid w:val="0"/>
        </w:rPr>
        <w:t>平均零售價與珠海市同類食品的平均零售價作出同期對照。</w:t>
      </w:r>
    </w:p>
    <w:p w:rsidR="00AC5298" w:rsidRDefault="00AC5298" w:rsidP="00760F28">
      <w:pPr>
        <w:spacing w:beforeLines="100" w:before="240" w:afterLines="100" w:after="240" w:line="400" w:lineRule="atLeast"/>
        <w:ind w:firstLine="480"/>
        <w:jc w:val="both"/>
      </w:pPr>
      <w:r>
        <w:t>消費者現</w:t>
      </w:r>
      <w:proofErr w:type="gramStart"/>
      <w:r>
        <w:t>可於消委</w:t>
      </w:r>
      <w:proofErr w:type="gramEnd"/>
      <w:r>
        <w:t>會網</w:t>
      </w:r>
      <w:r w:rsidR="00592FEA" w:rsidRPr="00592FEA">
        <w:rPr>
          <w:rFonts w:hint="eastAsia"/>
        </w:rPr>
        <w:t>頁</w:t>
      </w:r>
      <w:r w:rsidR="00C74E62">
        <w:rPr>
          <w:rFonts w:hint="eastAsia"/>
        </w:rPr>
        <w:t>、</w:t>
      </w:r>
      <w:r>
        <w:t>iPhone</w:t>
      </w:r>
      <w:r w:rsidR="00C74E62">
        <w:rPr>
          <w:rFonts w:hint="eastAsia"/>
        </w:rPr>
        <w:t>或</w:t>
      </w:r>
      <w:r>
        <w:t>Android手機應用程式的“</w:t>
      </w:r>
      <w:r w:rsidR="00C74E62">
        <w:t>澳門</w:t>
      </w:r>
      <w:r>
        <w:t>物價情報站”、</w:t>
      </w:r>
      <w:proofErr w:type="gramStart"/>
      <w:r>
        <w:t>微信帳號</w:t>
      </w:r>
      <w:proofErr w:type="gramEnd"/>
      <w:r>
        <w:t>內的“物價查詢”查閱</w:t>
      </w:r>
      <w:r w:rsidR="00D760B1">
        <w:rPr>
          <w:rFonts w:hint="eastAsia"/>
        </w:rPr>
        <w:t>到</w:t>
      </w:r>
      <w:proofErr w:type="gramStart"/>
      <w:r w:rsidR="006F588D" w:rsidRPr="006F588D">
        <w:rPr>
          <w:rFonts w:hint="eastAsia"/>
        </w:rPr>
        <w:t>以上各份</w:t>
      </w:r>
      <w:r w:rsidR="00E01C3B">
        <w:rPr>
          <w:rFonts w:hint="eastAsia"/>
        </w:rPr>
        <w:t>的</w:t>
      </w:r>
      <w:proofErr w:type="gramEnd"/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>
        <w:t>。</w:t>
      </w:r>
      <w:bookmarkStart w:id="0" w:name="_GoBack"/>
      <w:bookmarkEnd w:id="0"/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632111">
        <w:rPr>
          <w:rFonts w:hint="eastAsia"/>
        </w:rPr>
        <w:t>8988 9315</w:t>
      </w:r>
      <w:r>
        <w:t>。</w:t>
      </w:r>
    </w:p>
    <w:p w:rsidR="00D738E2" w:rsidRDefault="00D738E2" w:rsidP="00F86485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660D6E" w:rsidRDefault="00AC5298" w:rsidP="00F86485">
      <w:pPr>
        <w:spacing w:beforeLines="100" w:before="240" w:afterLines="100" w:after="240" w:line="400" w:lineRule="atLeast"/>
        <w:jc w:val="both"/>
        <w:rPr>
          <w:spacing w:val="6"/>
        </w:rPr>
      </w:pPr>
      <w:r w:rsidRPr="001067DB">
        <w:rPr>
          <w:rFonts w:hint="eastAsia"/>
          <w:spacing w:val="6"/>
        </w:rPr>
        <w:t>“新鮮豬肉價</w:t>
      </w:r>
      <w:r w:rsidR="00867564" w:rsidRPr="00867564">
        <w:rPr>
          <w:rFonts w:hint="eastAsia"/>
          <w:spacing w:val="6"/>
        </w:rPr>
        <w:t>專項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6345CA" w:rsidRDefault="006345CA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hyperlink r:id="rId7" w:history="1">
        <w:r w:rsidRPr="00501093">
          <w:rPr>
            <w:rStyle w:val="a3"/>
            <w:spacing w:val="6"/>
          </w:rPr>
          <w:t>https://www.consumer.gov.mo/commodity/Data/PDF/CH/2018/12/pork112_4c_1.pdf</w:t>
        </w:r>
      </w:hyperlink>
    </w:p>
    <w:p w:rsidR="006345CA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>
        <w:rPr>
          <w:rFonts w:hint="eastAsia"/>
          <w:spacing w:val="6"/>
        </w:rPr>
        <w:t>“珠澳新鮮豬肉專項價格調查對照表”</w:t>
      </w:r>
      <w:r w:rsidRPr="000F6F70">
        <w:rPr>
          <w:rFonts w:hint="eastAsia"/>
          <w:spacing w:val="6"/>
        </w:rPr>
        <w:t>：</w:t>
      </w:r>
    </w:p>
    <w:p w:rsidR="00562809" w:rsidRDefault="00562809" w:rsidP="00D738E2">
      <w:pPr>
        <w:spacing w:beforeLines="100" w:before="240" w:afterLines="100" w:after="240" w:line="400" w:lineRule="atLeast"/>
        <w:jc w:val="both"/>
        <w:rPr>
          <w:spacing w:val="6"/>
        </w:rPr>
      </w:pPr>
      <w:r w:rsidRPr="00562809">
        <w:rPr>
          <w:spacing w:val="6"/>
        </w:rPr>
        <w:t>https://www.consumer.gov.mo/commodity/Data/PDF/CH/2018/12/pork811_4c_1.pdf</w:t>
      </w:r>
    </w:p>
    <w:p w:rsidR="006345CA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0F6F70">
        <w:rPr>
          <w:rFonts w:hint="eastAsia"/>
          <w:spacing w:val="6"/>
        </w:rPr>
        <w:t>“珠澳新鮮蔬菜專項價格調查對照表”：</w:t>
      </w:r>
    </w:p>
    <w:p w:rsidR="00562809" w:rsidRDefault="002E73E3" w:rsidP="00D738E2">
      <w:pPr>
        <w:spacing w:beforeLines="100" w:before="240" w:afterLines="100" w:after="240" w:line="400" w:lineRule="atLeast"/>
        <w:jc w:val="both"/>
        <w:rPr>
          <w:spacing w:val="6"/>
        </w:rPr>
      </w:pPr>
      <w:r w:rsidRPr="002E73E3">
        <w:rPr>
          <w:spacing w:val="6"/>
        </w:rPr>
        <w:t>https://www.consumer.gov.mo/commodity/Data/PDF/CH/2018/12/vegetables911_4c_1.pdf</w:t>
      </w:r>
    </w:p>
    <w:sectPr w:rsidR="00562809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84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413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DC6"/>
    <w:rsid w:val="00125525"/>
    <w:rsid w:val="0012663A"/>
    <w:rsid w:val="001336EB"/>
    <w:rsid w:val="00136837"/>
    <w:rsid w:val="0015133D"/>
    <w:rsid w:val="00152CD6"/>
    <w:rsid w:val="00156C8D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312C"/>
    <w:rsid w:val="001B5442"/>
    <w:rsid w:val="001B5CE9"/>
    <w:rsid w:val="001B7038"/>
    <w:rsid w:val="001C7765"/>
    <w:rsid w:val="001D0995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B19"/>
    <w:rsid w:val="002C4D63"/>
    <w:rsid w:val="002E07B4"/>
    <w:rsid w:val="002E19DF"/>
    <w:rsid w:val="002E1D93"/>
    <w:rsid w:val="002E3A95"/>
    <w:rsid w:val="002E73E3"/>
    <w:rsid w:val="0030236D"/>
    <w:rsid w:val="0031358D"/>
    <w:rsid w:val="00315FEB"/>
    <w:rsid w:val="0033244B"/>
    <w:rsid w:val="003327C2"/>
    <w:rsid w:val="003430E3"/>
    <w:rsid w:val="00344C64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768F6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72ED"/>
    <w:rsid w:val="003B0DC8"/>
    <w:rsid w:val="003B3291"/>
    <w:rsid w:val="003B718C"/>
    <w:rsid w:val="003C4BD3"/>
    <w:rsid w:val="003D0376"/>
    <w:rsid w:val="003D21B5"/>
    <w:rsid w:val="003D629F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548D"/>
    <w:rsid w:val="00442A3F"/>
    <w:rsid w:val="0044307E"/>
    <w:rsid w:val="00444154"/>
    <w:rsid w:val="00452C81"/>
    <w:rsid w:val="00453630"/>
    <w:rsid w:val="004553BB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6886"/>
    <w:rsid w:val="004B1AE8"/>
    <w:rsid w:val="004B343B"/>
    <w:rsid w:val="004B5018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809"/>
    <w:rsid w:val="00562FFA"/>
    <w:rsid w:val="00563C97"/>
    <w:rsid w:val="00571DA0"/>
    <w:rsid w:val="005723B9"/>
    <w:rsid w:val="00574722"/>
    <w:rsid w:val="005756D6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32D9"/>
    <w:rsid w:val="006452BB"/>
    <w:rsid w:val="006528C8"/>
    <w:rsid w:val="006569CF"/>
    <w:rsid w:val="00657EEA"/>
    <w:rsid w:val="00660CB2"/>
    <w:rsid w:val="00660D6E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2C83"/>
    <w:rsid w:val="006B7EA2"/>
    <w:rsid w:val="006C0CA4"/>
    <w:rsid w:val="006C521D"/>
    <w:rsid w:val="006D2D2F"/>
    <w:rsid w:val="006F54C6"/>
    <w:rsid w:val="006F588D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42B45"/>
    <w:rsid w:val="007514F3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F88"/>
    <w:rsid w:val="007A16BF"/>
    <w:rsid w:val="007A1B6F"/>
    <w:rsid w:val="007A275A"/>
    <w:rsid w:val="007B40F4"/>
    <w:rsid w:val="007B4553"/>
    <w:rsid w:val="007C0052"/>
    <w:rsid w:val="007C11C7"/>
    <w:rsid w:val="007C7E16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24F"/>
    <w:rsid w:val="00852756"/>
    <w:rsid w:val="00855E54"/>
    <w:rsid w:val="00860F8C"/>
    <w:rsid w:val="00865328"/>
    <w:rsid w:val="00867564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D0D36"/>
    <w:rsid w:val="008D11C0"/>
    <w:rsid w:val="008D1AB2"/>
    <w:rsid w:val="008D77FB"/>
    <w:rsid w:val="008E3BF4"/>
    <w:rsid w:val="009051F1"/>
    <w:rsid w:val="00905B42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47D92"/>
    <w:rsid w:val="00951BFF"/>
    <w:rsid w:val="00955328"/>
    <w:rsid w:val="009606A4"/>
    <w:rsid w:val="009642E7"/>
    <w:rsid w:val="009657BF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4BF5"/>
    <w:rsid w:val="00997841"/>
    <w:rsid w:val="0099792D"/>
    <w:rsid w:val="00997A57"/>
    <w:rsid w:val="009A3423"/>
    <w:rsid w:val="009A4BDE"/>
    <w:rsid w:val="009A7F03"/>
    <w:rsid w:val="009B237C"/>
    <w:rsid w:val="009B3924"/>
    <w:rsid w:val="009B555C"/>
    <w:rsid w:val="009B5AC3"/>
    <w:rsid w:val="009C7CCB"/>
    <w:rsid w:val="009D186E"/>
    <w:rsid w:val="009D64A2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CF4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A4A8A"/>
    <w:rsid w:val="00AC12C0"/>
    <w:rsid w:val="00AC3C51"/>
    <w:rsid w:val="00AC5298"/>
    <w:rsid w:val="00AC67C2"/>
    <w:rsid w:val="00AC7CA5"/>
    <w:rsid w:val="00AD0FF6"/>
    <w:rsid w:val="00AD4CA1"/>
    <w:rsid w:val="00AE0693"/>
    <w:rsid w:val="00AE40F7"/>
    <w:rsid w:val="00AE429E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768DD"/>
    <w:rsid w:val="00B8062D"/>
    <w:rsid w:val="00B848D5"/>
    <w:rsid w:val="00B9177D"/>
    <w:rsid w:val="00BA16F3"/>
    <w:rsid w:val="00BA5DCE"/>
    <w:rsid w:val="00BA7303"/>
    <w:rsid w:val="00BA76D3"/>
    <w:rsid w:val="00BB6035"/>
    <w:rsid w:val="00BC0A6A"/>
    <w:rsid w:val="00BC296F"/>
    <w:rsid w:val="00BC2BE3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265E"/>
    <w:rsid w:val="00C537DE"/>
    <w:rsid w:val="00C676CF"/>
    <w:rsid w:val="00C73A27"/>
    <w:rsid w:val="00C747F2"/>
    <w:rsid w:val="00C74E62"/>
    <w:rsid w:val="00C807EB"/>
    <w:rsid w:val="00C81B0B"/>
    <w:rsid w:val="00C86D48"/>
    <w:rsid w:val="00CA4199"/>
    <w:rsid w:val="00CA7256"/>
    <w:rsid w:val="00CB0263"/>
    <w:rsid w:val="00CD4BB1"/>
    <w:rsid w:val="00CD7325"/>
    <w:rsid w:val="00CE6CA8"/>
    <w:rsid w:val="00CF1559"/>
    <w:rsid w:val="00D01CE0"/>
    <w:rsid w:val="00D041B7"/>
    <w:rsid w:val="00D0462A"/>
    <w:rsid w:val="00D04F8B"/>
    <w:rsid w:val="00D05E1E"/>
    <w:rsid w:val="00D1291B"/>
    <w:rsid w:val="00D13D52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38E2"/>
    <w:rsid w:val="00D74079"/>
    <w:rsid w:val="00D74BB1"/>
    <w:rsid w:val="00D760B1"/>
    <w:rsid w:val="00D80D58"/>
    <w:rsid w:val="00D841F3"/>
    <w:rsid w:val="00D8611F"/>
    <w:rsid w:val="00D944C3"/>
    <w:rsid w:val="00D97EBD"/>
    <w:rsid w:val="00DA3A58"/>
    <w:rsid w:val="00DA6465"/>
    <w:rsid w:val="00DB445C"/>
    <w:rsid w:val="00DC5CC8"/>
    <w:rsid w:val="00DC628C"/>
    <w:rsid w:val="00DD0076"/>
    <w:rsid w:val="00DE2B22"/>
    <w:rsid w:val="00DF0F2B"/>
    <w:rsid w:val="00DF502D"/>
    <w:rsid w:val="00DF54F5"/>
    <w:rsid w:val="00DF576F"/>
    <w:rsid w:val="00E01242"/>
    <w:rsid w:val="00E01A18"/>
    <w:rsid w:val="00E01C3B"/>
    <w:rsid w:val="00E10212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6090B"/>
    <w:rsid w:val="00E615F4"/>
    <w:rsid w:val="00E626AD"/>
    <w:rsid w:val="00E7076E"/>
    <w:rsid w:val="00E71501"/>
    <w:rsid w:val="00E72C64"/>
    <w:rsid w:val="00E74C0C"/>
    <w:rsid w:val="00E76BC9"/>
    <w:rsid w:val="00E8041C"/>
    <w:rsid w:val="00E81378"/>
    <w:rsid w:val="00E84963"/>
    <w:rsid w:val="00E95F16"/>
    <w:rsid w:val="00E96C5F"/>
    <w:rsid w:val="00E97AF6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6C85"/>
    <w:rsid w:val="00F07AA2"/>
    <w:rsid w:val="00F1368C"/>
    <w:rsid w:val="00F1610D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590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848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commodity/Data/PDF/CH/2018/12/pork112_4c_1.pdf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97</Words>
  <Characters>556</Characters>
  <Application>Microsoft Office Word</Application>
  <DocSecurity>0</DocSecurity>
  <Lines>4</Lines>
  <Paragraphs>1</Paragraphs>
  <ScaleCrop>false</ScaleCrop>
  <Company/>
  <LinksUpToDate>false</LinksUpToDate>
  <CharactersWithSpaces>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28</cp:revision>
  <cp:lastPrinted>2016-06-01T02:46:00Z</cp:lastPrinted>
  <dcterms:created xsi:type="dcterms:W3CDTF">2018-09-18T07:21:00Z</dcterms:created>
  <dcterms:modified xsi:type="dcterms:W3CDTF">2018-12-04T09:42:00Z</dcterms:modified>
</cp:coreProperties>
</file>